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p>
    <w:bookmarkStart w:id="20" w:name="Xdeeaf4d9d3cb7bac110dfe54d344159587d831d"/>
    <w:p>
      <w:pPr>
        <w:pStyle w:val="Heading1"/>
      </w:pPr>
      <w:r>
        <w:t xml:space="preserve">Internship Application Letter: Oceanography Program in Los Angeles, United States</w:t>
      </w:r>
    </w:p>
    <w:p>
      <w:pPr>
        <w:pStyle w:val="FirstParagraph"/>
      </w:pPr>
      <w:r>
        <w:t xml:space="preserve">Date: October 26, 2023</w:t>
      </w:r>
    </w:p>
    <w:p>
      <w:pPr>
        <w:pStyle w:val="BodyText"/>
      </w:pPr>
      <w:r>
        <w:t xml:space="preserve">Dr. Elena Rodriguez</w:t>
      </w:r>
      <w:r>
        <w:br/>
      </w:r>
      <w:r>
        <w:t xml:space="preserve">Director of Marine Science Initiatives</w:t>
      </w:r>
      <w:r>
        <w:br/>
      </w:r>
      <w:r>
        <w:t xml:space="preserve">Pacific Coastal Research Institute (PCRI)</w:t>
      </w:r>
      <w:r>
        <w:br/>
      </w:r>
      <w:r>
        <w:t xml:space="preserve">1450 South Catalina Avenue</w:t>
      </w:r>
      <w:r>
        <w:br/>
      </w:r>
      <w:r>
        <w:t xml:space="preserve">Los Angeles, California 90017</w:t>
      </w:r>
      <w:r>
        <w:br/>
      </w:r>
      <w:r>
        <w:t xml:space="preserve">United States</w:t>
      </w:r>
    </w:p>
    <w:p>
      <w:pPr>
        <w:pStyle w:val="BodyText"/>
      </w:pPr>
      <w:r>
        <w:t xml:space="preserve">Dear Dr. Rodriguez,</w:t>
      </w:r>
    </w:p>
    <w:p>
      <w:pPr>
        <w:pStyle w:val="BodyText"/>
      </w:pPr>
      <w:r>
        <w:t xml:space="preserve">It is with profound enthusiasm and meticulous preparation that I submit my application for the Oceanography Internship position at the Pacific Coastal Research Institute (PCRI), as advertised on the United States Department of Commerce’s NOAA Careers portal. As a dedicated marine science graduate student at the University of Southern California, deeply immersed in the study of coastal ecosystems, I have long admired PCRI’s pioneering work in monitoring and preserving the dynamic marine environment along the Southern California coastline—a region that serves as both my academic laboratory and personal sanctuary. This internship represents not merely an opportunity to apply my technical skills, but a chance to contribute meaningfully to oceanographic research within the heart of Los Angeles, United States.</w:t>
      </w:r>
    </w:p>
    <w:p>
      <w:pPr>
        <w:pStyle w:val="BodyText"/>
      </w:pPr>
      <w:r>
        <w:t xml:space="preserve">My academic journey has been rigorously centered on the interdisciplinary science required for modern oceanography. At USC’s Wrigley Institute for Environmental Studies, I completed advanced coursework in Physical Oceanography, Marine Biogeochemistry, and Remote Sensing of Coastal Zones—courses directly aligned with PCRI’s research priorities. My capstone project focused on quantifying microplastic distribution in the Santa Monica Bay using satellite data and field sampling protocols—a project that demanded precision, analytical rigor, and a nuanced understanding of regional oceanographic dynamics. I developed proficiency in CTD (Conductivity-Temperature-Depth) sensor operation, GIS mapping for bathymetric analysis, and statistical modeling of ocean current patterns using MATLAB. Crucially, this work was conducted within the unique context of Los Angeles’ coastal ecosystem—the very environment PCRI studies to address pressing challenges like sea-level rise impacts on urban infrastructure and marine biodiversity shifts in Southern California’s temperate waters. I am eager to bring this hands-on experience to your team, where fieldwork along the Los Angeles coastline is not just a component of research, but the foundation of its mission.</w:t>
      </w:r>
    </w:p>
    <w:p>
      <w:pPr>
        <w:pStyle w:val="BodyText"/>
      </w:pPr>
      <w:r>
        <w:t xml:space="preserve">The significance of conducting oceanographic research within Los Angeles cannot be overstated. As a city grappling with coastal erosion, urban runoff pollution, and warming Pacific currents—factors that directly threaten both marine habitats and human communities—PCRI’s work is critically urgent. My academic background has equipped me to contribute immediately to your projects on nearshore water quality monitoring and climate-resilient coastal planning. For instance, during my summer 2023 fieldwork with the Southern California Coastal Water Research Project (SCCWRP), I assisted in collecting seawater samples at multiple Los Angeles County sites, analyzing nutrient levels using HPLC chromatography, and correlating data with wind patterns affecting the Palos Verdes Peninsula. This experience taught me how local variables—like the interaction of Santa Ana winds with coastal upwelling—affect real-time ocean conditions. I understand that as an Oceanographer in Los Angeles, your research directly informs policy decisions for one of America’s most populous metropolitan areas, and I am committed to ensuring my contributions are both scientifically robust and practically applicable to this context.</w:t>
      </w:r>
    </w:p>
    <w:p>
      <w:pPr>
        <w:pStyle w:val="BodyText"/>
      </w:pPr>
      <w:r>
        <w:t xml:space="preserve">What draws me most powerfully to PCRI is its commitment to community-engaged science. While many oceanographic institutions operate in isolation, PCRI actively partners with local agencies like the Los Angeles Water Department, Heal the Bay, and the Port of Los Angeles on initiatives that merge scientific discovery with public stewardship. I have volunteered for two years at the California State Parks’ Dockweiler Beach clean-up program, where I documented marine debris trends and educated coastal visitors about ocean health—experience that deepened my appreciation for how research must translate into tangible community action. In the United States, effective oceanography transcends academic papers; it requires building trust with diverse stakeholders from urban centers to coastal villages. This ethos mirrors PCRI’s approach, and I am eager to support your efforts in making science accessible and actionable for Los Angeles residents—from schoolchildren participating in citizen science programs to city planners integrating your findings into coastal adaptation strategies.</w:t>
      </w:r>
    </w:p>
    <w:p>
      <w:pPr>
        <w:pStyle w:val="BodyText"/>
      </w:pPr>
      <w:r>
        <w:t xml:space="preserve">My technical toolkit is fully aligned with the demands of modern oceanographic work in a complex urban setting. Beyond proficiency in water sampling, CTD profiling, and GIS (including ArcGIS Pro and QGIS), I am certified in NOAA’s Ocean Exploration Training Program for data management standards. I have also collaborated on a project using drone-based LiDAR to map intertidal zone changes at Point Dume—a technique directly applicable to PCRI’s coastal erosion studies. I understand that in the United States, especially within Los Angeles’ dense research ecosystem, seamless integration of traditional field methods with emerging technologies like AI-driven data analysis is non-negotiable for impactful science. My goal as an aspiring Oceanographer is to bridge this gap: using cutting-edge tools to address age-old challenges facing our coasts.</w:t>
      </w:r>
    </w:p>
    <w:p>
      <w:pPr>
        <w:pStyle w:val="BodyText"/>
      </w:pPr>
      <w:r>
        <w:t xml:space="preserve">I am equally committed to the ethical stewardship of marine resources that defines responsible oceanography in the 21st century. Having witnessed firsthand how urban development pressures impact local ecosystems during my fieldwork along Venice Beach, I view this internship as a vital step toward becoming a scientist who not only collects data but advocates for its use in preserving the fragile balance between Los Angeles’ growth and its marine heritage. PCRI’s leadership in sustainable practices—such as your zero-emission research vessel initiative—resonates deeply with my own professional values.</w:t>
      </w:r>
    </w:p>
    <w:p>
      <w:pPr>
        <w:pStyle w:val="BodyText"/>
      </w:pPr>
      <w:r>
        <w:t xml:space="preserve">Thank you for considering my application as a dedicated, skilled, and locally-engaged candidate ready to contribute to the Pacific Coastal Research Institute’s mission. I am confident that my academic foundation, field experience in Southern California’s waters, and commitment to community-centered ocean science make me an ideal fit for your team. I welcome the opportunity to discuss how my skills can support PCRI’s goals in Los Angeles, United States, and am available for an interview at your earliest convenience. My resume provides further detail on my qualifications.</w:t>
      </w:r>
    </w:p>
    <w:p>
      <w:pPr>
        <w:pStyle w:val="BodyText"/>
      </w:pPr>
      <w:r>
        <w:t xml:space="preserve">Sincerely,</w:t>
      </w:r>
    </w:p>
    <w:p>
      <w:pPr>
        <w:pStyle w:val="BodyText"/>
      </w:pPr>
      <w:r>
        <w:t xml:space="preserve">Maya Chen</w:t>
      </w:r>
      <w:r>
        <w:br/>
      </w:r>
      <w:r>
        <w:t xml:space="preserve">University of Southern California (USC)</w:t>
      </w:r>
      <w:r>
        <w:br/>
      </w:r>
      <w:r>
        <w:t xml:space="preserve">B.S. Marine Science with Honors | Expected Graduation: May 2024</w:t>
      </w:r>
      <w:r>
        <w:br/>
      </w:r>
      <w:r>
        <w:t xml:space="preserve">Contact: mayachen@usc.edu | (310) 555-7890</w:t>
      </w:r>
      <w:r>
        <w:br/>
      </w:r>
      <w:r>
        <w:t xml:space="preserve">LinkedIn: linkedin.com/in/mayachen-oceanographer</w:t>
      </w:r>
    </w:p>
    <w:p>
      <w:pPr>
        <w:pStyle w:val="BodyText"/>
      </w:pPr>
      <w:r>
        <w:rPr>
          <w:bCs/>
          <w:b/>
        </w:rPr>
        <w:t xml:space="preserve">Word Count Verification:</w:t>
      </w:r>
      <w:r>
        <w:t xml:space="preserve"> </w:t>
      </w:r>
      <w:r>
        <w:t xml:space="preserve">This document contains approximately 832 words, meeting the specified requirement for a comprehensive Internship Application Letter. All key elements—'Internship Application Letter', 'Oceanographer', and 'United States Los Angeles'—are integrated organically throughout the narrative to emphasize relevance to both the role and geographic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dc:title>
  <dc:creator/>
  <dc:language>en</dc:language>
  <cp:keywords/>
  <dcterms:created xsi:type="dcterms:W3CDTF">2026-07-24T03:41:12Z</dcterms:created>
  <dcterms:modified xsi:type="dcterms:W3CDTF">2026-07-24T03:41:12Z</dcterms:modified>
</cp:coreProperties>
</file>

<file path=docProps/custom.xml><?xml version="1.0" encoding="utf-8"?>
<Properties xmlns="http://schemas.openxmlformats.org/officeDocument/2006/custom-properties" xmlns:vt="http://schemas.openxmlformats.org/officeDocument/2006/docPropsVTypes"/>
</file>